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20F9D6BF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2BB01210" w14:textId="37243545" w:rsidR="000903AC" w:rsidRPr="007A1BB7" w:rsidRDefault="000903AC" w:rsidP="000903A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  <w:r w:rsidRPr="000903AC">
        <w:rPr>
          <w:b w:val="0"/>
          <w:bCs w:val="0"/>
          <w:color w:val="444444"/>
          <w:spacing w:val="3"/>
        </w:rPr>
        <w:t>SELECT * FROM Worker</w:t>
      </w:r>
      <w:r>
        <w:rPr>
          <w:b w:val="0"/>
          <w:bCs w:val="0"/>
          <w:color w:val="444444"/>
          <w:spacing w:val="3"/>
        </w:rPr>
        <w:t xml:space="preserve"> </w:t>
      </w:r>
      <w:r w:rsidRPr="000903AC">
        <w:rPr>
          <w:b w:val="0"/>
          <w:bCs w:val="0"/>
          <w:color w:val="444444"/>
          <w:spacing w:val="3"/>
        </w:rPr>
        <w:t>WHERE FIRST_NAME NOT IN ('Vipul', 'Satish');</w:t>
      </w:r>
    </w:p>
    <w:p w14:paraId="40A6B857" w14:textId="35580C1B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0DD5404D" w14:textId="512E6A96" w:rsidR="000903AC" w:rsidRDefault="000903AC" w:rsidP="00DC496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  <w:r w:rsidR="00DC4967" w:rsidRPr="00DC4967">
        <w:t xml:space="preserve"> </w:t>
      </w:r>
      <w:r w:rsidR="00DC4967" w:rsidRPr="00DC4967">
        <w:rPr>
          <w:b w:val="0"/>
          <w:bCs w:val="0"/>
          <w:color w:val="444444"/>
          <w:spacing w:val="3"/>
        </w:rPr>
        <w:t>SELECT *</w:t>
      </w:r>
      <w:r w:rsidR="00DC4967">
        <w:rPr>
          <w:b w:val="0"/>
          <w:bCs w:val="0"/>
          <w:color w:val="444444"/>
          <w:spacing w:val="3"/>
        </w:rPr>
        <w:t xml:space="preserve"> </w:t>
      </w:r>
      <w:r w:rsidR="00DC4967" w:rsidRPr="00DC4967">
        <w:rPr>
          <w:b w:val="0"/>
          <w:bCs w:val="0"/>
          <w:color w:val="444444"/>
          <w:spacing w:val="3"/>
        </w:rPr>
        <w:t>FROM Worker</w:t>
      </w:r>
      <w:r w:rsidR="00DC4967">
        <w:rPr>
          <w:b w:val="0"/>
          <w:bCs w:val="0"/>
          <w:color w:val="444444"/>
          <w:spacing w:val="3"/>
        </w:rPr>
        <w:t xml:space="preserve"> </w:t>
      </w:r>
      <w:r w:rsidR="00DC4967" w:rsidRPr="00DC4967">
        <w:rPr>
          <w:b w:val="0"/>
          <w:bCs w:val="0"/>
          <w:color w:val="444444"/>
          <w:spacing w:val="3"/>
        </w:rPr>
        <w:t>WHERE LENGTH(FIRST_NAME) = 6 AND RIGHT(FIRST_NAME, 1) = 'h';</w:t>
      </w:r>
    </w:p>
    <w:p w14:paraId="151CBE77" w14:textId="75A2EF5E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06C5CEAE" w14:textId="6D212171" w:rsidR="000903AC" w:rsidRPr="007A1BB7" w:rsidRDefault="000903AC" w:rsidP="00561C5F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Ans-</w:t>
      </w:r>
      <w:r w:rsidR="00561C5F" w:rsidRPr="00561C5F">
        <w:t xml:space="preserve"> </w:t>
      </w:r>
    </w:p>
    <w:p w14:paraId="1D91A0FB" w14:textId="035B2BF4" w:rsidR="00561C5F" w:rsidRPr="00561C5F" w:rsidRDefault="00561C5F" w:rsidP="00561C5F">
      <w:pP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561C5F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*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  <w:r w:rsidRPr="00561C5F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ROM Employee</w:t>
      </w:r>
    </w:p>
    <w:p w14:paraId="5E5A101C" w14:textId="1A37308C" w:rsidR="00287EB6" w:rsidRDefault="00561C5F" w:rsidP="00561C5F">
      <w:r w:rsidRPr="00561C5F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HERE Email LIKE '%_@_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_%. __%</w:t>
      </w:r>
      <w:r w:rsidRPr="00561C5F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';</w:t>
      </w:r>
    </w:p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0903AC"/>
    <w:rsid w:val="001E02F9"/>
    <w:rsid w:val="00287EB6"/>
    <w:rsid w:val="00561C5F"/>
    <w:rsid w:val="009F44EC"/>
    <w:rsid w:val="00DC4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amal krushna ghosh</cp:lastModifiedBy>
  <cp:revision>7</cp:revision>
  <dcterms:created xsi:type="dcterms:W3CDTF">2021-03-26T13:45:00Z</dcterms:created>
  <dcterms:modified xsi:type="dcterms:W3CDTF">2023-02-22T08:36:00Z</dcterms:modified>
</cp:coreProperties>
</file>